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3451" w:rsidRDefault="00E35635">
      <w:r>
        <w:t xml:space="preserve">I love egypt </w:t>
      </w:r>
      <w:bookmarkStart w:id="0" w:name="_GoBack"/>
      <w:bookmarkEnd w:id="0"/>
    </w:p>
    <w:sectPr w:rsidR="00A534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Y3MjIwMTI1NjBT0lEKTi0uzszPAykwrAUALC47/iwAAAA="/>
  </w:docVars>
  <w:rsids>
    <w:rsidRoot w:val="00505B4C"/>
    <w:rsid w:val="00505B4C"/>
    <w:rsid w:val="00D44F3D"/>
    <w:rsid w:val="00E14E2E"/>
    <w:rsid w:val="00E3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20C2D"/>
  <w15:chartTrackingRefBased/>
  <w15:docId w15:val="{79072351-EE03-49B6-A62B-AA7097588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09-26T06:42:00Z</dcterms:created>
  <dcterms:modified xsi:type="dcterms:W3CDTF">2019-09-26T06:42:00Z</dcterms:modified>
</cp:coreProperties>
</file>